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30DA8" w14:textId="77777777" w:rsidR="005E524D" w:rsidRDefault="005E524D" w:rsidP="005E524D">
      <w:pPr>
        <w:bidi/>
        <w:jc w:val="right"/>
        <w:rPr>
          <w:rtl/>
        </w:rPr>
      </w:pPr>
      <w:bookmarkStart w:id="0" w:name="_GoBack"/>
      <w:bookmarkEnd w:id="0"/>
    </w:p>
    <w:p w14:paraId="262FB070" w14:textId="77777777" w:rsidR="005E524D" w:rsidRDefault="005E524D" w:rsidP="005E524D">
      <w:pPr>
        <w:bidi/>
        <w:jc w:val="right"/>
        <w:rPr>
          <w:rtl/>
        </w:rPr>
      </w:pPr>
    </w:p>
    <w:p w14:paraId="0E907A54" w14:textId="77777777" w:rsidR="005E524D" w:rsidRDefault="005E524D" w:rsidP="005E524D">
      <w:pPr>
        <w:bidi/>
        <w:jc w:val="right"/>
      </w:pPr>
      <w:r>
        <w:t>Monitoring and Evaluation Officer</w:t>
      </w:r>
      <w:r w:rsidR="00CD1F9D">
        <w:rPr>
          <w:rFonts w:hint="cs"/>
          <w:rtl/>
        </w:rPr>
        <w:t xml:space="preserve"> </w:t>
      </w:r>
      <w:r w:rsidR="00CD1F9D">
        <w:t>JD-</w:t>
      </w:r>
    </w:p>
    <w:p w14:paraId="5466A92F" w14:textId="77777777" w:rsidR="005E524D" w:rsidRPr="00073A95" w:rsidRDefault="005E524D" w:rsidP="00073A95">
      <w:pPr>
        <w:bidi/>
      </w:pPr>
    </w:p>
    <w:p w14:paraId="01755EBF" w14:textId="77777777" w:rsidR="005E524D" w:rsidRDefault="005E524D" w:rsidP="005E524D">
      <w:pPr>
        <w:bidi/>
        <w:jc w:val="right"/>
      </w:pPr>
      <w:r>
        <w:t xml:space="preserve">Location: Syria / Dart </w:t>
      </w:r>
      <w:proofErr w:type="spellStart"/>
      <w:r>
        <w:t>Azza</w:t>
      </w:r>
      <w:proofErr w:type="spellEnd"/>
    </w:p>
    <w:p w14:paraId="37B503FC" w14:textId="77777777" w:rsidR="00492B8D" w:rsidRDefault="00492B8D" w:rsidP="00492B8D">
      <w:pPr>
        <w:spacing w:line="240" w:lineRule="auto"/>
        <w:rPr>
          <w:rFonts w:cstheme="minorHAnsi"/>
          <w:rtl/>
        </w:rPr>
      </w:pPr>
      <w:r w:rsidRPr="00457DDE">
        <w:rPr>
          <w:rFonts w:cstheme="minorHAnsi"/>
        </w:rPr>
        <w:t xml:space="preserve">Deadline for submission of applications </w:t>
      </w:r>
      <w:r>
        <w:rPr>
          <w:rFonts w:cstheme="minorHAnsi"/>
        </w:rPr>
        <w:t>2020-2-11</w:t>
      </w:r>
      <w:r w:rsidRPr="00457DDE">
        <w:rPr>
          <w:rFonts w:cstheme="minorHAnsi"/>
        </w:rPr>
        <w:t xml:space="preserve"> (Midnight, Turkey Time)</w:t>
      </w:r>
    </w:p>
    <w:p w14:paraId="0A8A5536" w14:textId="61C46A7A" w:rsidR="005E524D" w:rsidRDefault="005E524D" w:rsidP="005E524D">
      <w:pPr>
        <w:bidi/>
        <w:jc w:val="right"/>
        <w:rPr>
          <w:rtl/>
        </w:rPr>
      </w:pPr>
      <w:r>
        <w:t>Contract Type: Service Contract</w:t>
      </w:r>
    </w:p>
    <w:p w14:paraId="4735AE46" w14:textId="489D65FC" w:rsidR="00492B8D" w:rsidRPr="00492B8D" w:rsidRDefault="00492B8D" w:rsidP="00492B8D">
      <w:pPr>
        <w:spacing w:line="240" w:lineRule="auto"/>
        <w:rPr>
          <w:rFonts w:cstheme="minorHAnsi"/>
        </w:rPr>
      </w:pPr>
      <w:bookmarkStart w:id="1" w:name="_Hlk31965642"/>
      <w:r>
        <w:rPr>
          <w:rFonts w:cstheme="minorHAnsi"/>
        </w:rPr>
        <w:t>Start Date for the job 2020- 02-14</w:t>
      </w:r>
      <w:bookmarkEnd w:id="1"/>
    </w:p>
    <w:p w14:paraId="77F3A10A" w14:textId="77777777" w:rsidR="005E524D" w:rsidRDefault="005E524D" w:rsidP="005E524D">
      <w:pPr>
        <w:bidi/>
        <w:jc w:val="right"/>
      </w:pPr>
      <w:r>
        <w:t>Languages required</w:t>
      </w:r>
      <w:r>
        <w:rPr>
          <w:rFonts w:cs="Arial"/>
          <w:rtl/>
        </w:rPr>
        <w:t>:</w:t>
      </w:r>
    </w:p>
    <w:p w14:paraId="5875E977" w14:textId="77777777" w:rsidR="005E524D" w:rsidRDefault="005E524D" w:rsidP="005E524D">
      <w:pPr>
        <w:bidi/>
        <w:jc w:val="right"/>
      </w:pPr>
      <w:r>
        <w:t>English and Arabic</w:t>
      </w:r>
    </w:p>
    <w:p w14:paraId="3B3EFE34" w14:textId="77777777" w:rsidR="00FE454D" w:rsidRDefault="005E524D" w:rsidP="005E524D">
      <w:pPr>
        <w:bidi/>
        <w:jc w:val="right"/>
        <w:rPr>
          <w:rtl/>
        </w:rPr>
      </w:pPr>
      <w:r>
        <w:t>Initial contract period: seven months</w:t>
      </w:r>
    </w:p>
    <w:p w14:paraId="7AAAD2D3" w14:textId="77777777" w:rsidR="005E524D" w:rsidRDefault="005E524D" w:rsidP="005E524D">
      <w:pPr>
        <w:bidi/>
        <w:jc w:val="right"/>
        <w:rPr>
          <w:rtl/>
        </w:rPr>
      </w:pPr>
    </w:p>
    <w:p w14:paraId="3419F5A7" w14:textId="33518DBF" w:rsidR="005E524D" w:rsidRDefault="001E2A75" w:rsidP="001E2A75">
      <w:pPr>
        <w:bidi/>
        <w:jc w:val="right"/>
      </w:pPr>
      <w:r>
        <w:t xml:space="preserve">Job </w:t>
      </w:r>
      <w:proofErr w:type="spellStart"/>
      <w:r w:rsidRPr="001E2A75">
        <w:t>Describ</w:t>
      </w:r>
      <w:r>
        <w:t>tion</w:t>
      </w:r>
      <w:proofErr w:type="spellEnd"/>
      <w:r>
        <w:t>:</w:t>
      </w:r>
    </w:p>
    <w:p w14:paraId="266CEFC2" w14:textId="7A3FEEFF" w:rsidR="00BF3D03" w:rsidRDefault="00BF3D03" w:rsidP="00BF3D03">
      <w:pPr>
        <w:bidi/>
        <w:jc w:val="right"/>
      </w:pPr>
      <w:r>
        <w:t xml:space="preserve">Under the overall direction of the </w:t>
      </w:r>
      <w:r w:rsidR="00304CAC" w:rsidRPr="00304CAC">
        <w:t xml:space="preserve">Monitoring and </w:t>
      </w:r>
      <w:proofErr w:type="gramStart"/>
      <w:r w:rsidR="00304CAC" w:rsidRPr="00304CAC">
        <w:t>Evaluation  Manager</w:t>
      </w:r>
      <w:proofErr w:type="gramEnd"/>
      <w:r w:rsidR="00304CAC" w:rsidRPr="00304CAC">
        <w:t xml:space="preserve"> </w:t>
      </w:r>
      <w:r>
        <w:t>and direct supervision of the project, the M &amp; E officer will be responsible for monitoring and ensuring high quality and timely inputs, ensuring that his strategic vision is maintained and that his activities lead to the intended delivery in a cost-effective and timely manner</w:t>
      </w:r>
      <w:r>
        <w:rPr>
          <w:rFonts w:cs="Arial"/>
          <w:rtl/>
        </w:rPr>
        <w:t>.</w:t>
      </w:r>
    </w:p>
    <w:p w14:paraId="3C36A4CB" w14:textId="77777777" w:rsidR="00BF3D03" w:rsidRDefault="00BF3D03" w:rsidP="00BF3D03">
      <w:pPr>
        <w:bidi/>
        <w:jc w:val="right"/>
      </w:pPr>
      <w:r>
        <w:t>The M &amp; E Officer will be responsible for designing and implementing M &amp; E activities in the project</w:t>
      </w:r>
      <w:r>
        <w:rPr>
          <w:rFonts w:cs="Arial"/>
          <w:rtl/>
        </w:rPr>
        <w:t>.</w:t>
      </w:r>
    </w:p>
    <w:p w14:paraId="24284A9B" w14:textId="08F8C9F6" w:rsidR="008E759F" w:rsidRDefault="00BF3D03" w:rsidP="00BF3D03">
      <w:pPr>
        <w:bidi/>
        <w:jc w:val="right"/>
      </w:pPr>
      <w:r>
        <w:rPr>
          <w:rFonts w:cs="Arial"/>
          <w:rtl/>
        </w:rPr>
        <w:t xml:space="preserve"> </w:t>
      </w:r>
      <w:r>
        <w:t xml:space="preserve">Assisting the </w:t>
      </w:r>
      <w:r w:rsidR="00304CAC" w:rsidRPr="00304CAC">
        <w:t xml:space="preserve">Monitoring and </w:t>
      </w:r>
      <w:proofErr w:type="gramStart"/>
      <w:r w:rsidR="00304CAC" w:rsidRPr="00304CAC">
        <w:t>Evaluation  Manager</w:t>
      </w:r>
      <w:proofErr w:type="gramEnd"/>
      <w:r>
        <w:t xml:space="preserve"> in preparing weekly/ monthly reports on progress in the project and monitoring project activities on a regular basis and developing and maintaining project management information systems Related to project activities.</w:t>
      </w:r>
    </w:p>
    <w:p w14:paraId="4D300A1D" w14:textId="77777777" w:rsidR="00BF3D03" w:rsidRDefault="00BF3D03" w:rsidP="00BF3D03">
      <w:pPr>
        <w:bidi/>
        <w:jc w:val="right"/>
      </w:pPr>
    </w:p>
    <w:p w14:paraId="25C65DE4" w14:textId="77777777" w:rsidR="00BF3D03" w:rsidRPr="00BF3D03" w:rsidRDefault="00BF3D03" w:rsidP="001E0BD5">
      <w:pPr>
        <w:bidi/>
        <w:jc w:val="right"/>
        <w:rPr>
          <w:b/>
          <w:bCs/>
          <w:lang w:bidi="ar-SY"/>
        </w:rPr>
      </w:pPr>
      <w:r w:rsidRPr="00BF3D03">
        <w:rPr>
          <w:b/>
          <w:bCs/>
          <w:lang w:bidi="ar-SY"/>
        </w:rPr>
        <w:t>Duties and responsibilities</w:t>
      </w:r>
    </w:p>
    <w:p w14:paraId="460CAEF2" w14:textId="77777777" w:rsidR="00BF3D03" w:rsidRPr="001E0BD5" w:rsidRDefault="00BF3D03" w:rsidP="00417A1C">
      <w:pPr>
        <w:pStyle w:val="ListParagraph"/>
      </w:pPr>
      <w:r w:rsidRPr="005604BE">
        <w:rPr>
          <w:b/>
          <w:bCs/>
          <w:lang w:bidi="ar-SY"/>
        </w:rPr>
        <w:t>The M &amp; E Officer will undertake the following tasks and responsibilities</w:t>
      </w:r>
    </w:p>
    <w:p w14:paraId="6FA05FD0" w14:textId="7B1DD4FA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Develop and strengthen monitoring, inspection and evaluation procedures</w:t>
      </w:r>
      <w:r w:rsidR="005A3124">
        <w:t>.</w:t>
      </w:r>
    </w:p>
    <w:p w14:paraId="7688AFF6" w14:textId="42806299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Monitoring all project activities, expenditures and progress towards project output</w:t>
      </w:r>
      <w:r w:rsidR="005A3124">
        <w:t>.</w:t>
      </w:r>
    </w:p>
    <w:p w14:paraId="74D364E1" w14:textId="52535116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Recommend further improvement in the work of the logical framework</w:t>
      </w:r>
    </w:p>
    <w:p w14:paraId="6CD1F6F5" w14:textId="615A9A19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Develop a monitoring and impact indicator for project success</w:t>
      </w:r>
    </w:p>
    <w:p w14:paraId="4DFC1282" w14:textId="6BD69A81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Monitoring and evaluating overall progress in achieving results</w:t>
      </w:r>
    </w:p>
    <w:p w14:paraId="5A5EE8A8" w14:textId="4121E594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Monitoring sustainability of project results</w:t>
      </w:r>
    </w:p>
    <w:p w14:paraId="0610504C" w14:textId="439F7435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 xml:space="preserve">Provide </w:t>
      </w:r>
      <w:r w:rsidR="00304CAC" w:rsidRPr="00304CAC">
        <w:t xml:space="preserve">Monitoring and </w:t>
      </w:r>
      <w:proofErr w:type="gramStart"/>
      <w:r w:rsidR="00304CAC" w:rsidRPr="00304CAC">
        <w:t>Evaluation  Manager</w:t>
      </w:r>
      <w:proofErr w:type="gramEnd"/>
      <w:r w:rsidR="00304CAC" w:rsidRPr="00304CAC">
        <w:t xml:space="preserve"> </w:t>
      </w:r>
      <w:r w:rsidR="00BF3D03" w:rsidRPr="001E0BD5">
        <w:t>feedback on project strategies and activities</w:t>
      </w:r>
    </w:p>
    <w:p w14:paraId="3AE5303A" w14:textId="3337B643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Propose project management strategies to improve project efficiency and effectiveness by identifying bottlenecks in completing project activities and developing plans to reduce or eliminate these bottlenecks</w:t>
      </w:r>
      <w:r w:rsidR="005A3124">
        <w:t>.</w:t>
      </w:r>
    </w:p>
    <w:p w14:paraId="0577F8E4" w14:textId="2CAE41D1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lastRenderedPageBreak/>
        <w:t xml:space="preserve">Monthly, quarterly, semi-annual and annual report on progress in all project activities of the </w:t>
      </w:r>
      <w:r w:rsidR="00304CAC" w:rsidRPr="00304CAC">
        <w:t xml:space="preserve">Monitoring and </w:t>
      </w:r>
      <w:proofErr w:type="gramStart"/>
      <w:r w:rsidR="00304CAC" w:rsidRPr="00304CAC">
        <w:t>Evaluation  Manager</w:t>
      </w:r>
      <w:proofErr w:type="gramEnd"/>
      <w:r w:rsidR="005A3124">
        <w:t>.</w:t>
      </w:r>
    </w:p>
    <w:p w14:paraId="6693F1CE" w14:textId="612FA17B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Capacity assessment on the current M &amp; E system Development of project monitoring indicators and strategy</w:t>
      </w:r>
      <w:r w:rsidR="005A3124">
        <w:t>.</w:t>
      </w:r>
    </w:p>
    <w:p w14:paraId="54B067C4" w14:textId="4A2C74B1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Provide input, information and statistics for quarterly, annual and other reports to the project management team</w:t>
      </w:r>
      <w:r w:rsidR="005A3124">
        <w:t>.</w:t>
      </w:r>
    </w:p>
    <w:p w14:paraId="0E89B4AE" w14:textId="50B7FF4C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 xml:space="preserve">Participate in annual project reviews and planning workshops and assist the </w:t>
      </w:r>
      <w:r w:rsidR="00304CAC" w:rsidRPr="00304CAC">
        <w:t xml:space="preserve">Monitoring and </w:t>
      </w:r>
      <w:proofErr w:type="gramStart"/>
      <w:r w:rsidR="00304CAC" w:rsidRPr="00304CAC">
        <w:t>Evaluation  Manager</w:t>
      </w:r>
      <w:proofErr w:type="gramEnd"/>
      <w:r w:rsidR="00304CAC" w:rsidRPr="00304CAC">
        <w:t xml:space="preserve"> </w:t>
      </w:r>
      <w:r w:rsidRPr="001E0BD5">
        <w:t>in the preparation of relevant reports</w:t>
      </w:r>
      <w:r w:rsidR="005A3124">
        <w:t>.</w:t>
      </w:r>
    </w:p>
    <w:p w14:paraId="53E52EF5" w14:textId="7B5EB6B5" w:rsidR="00BF3D03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support monitoring and evaluation of project impacts and impact</w:t>
      </w:r>
    </w:p>
    <w:p w14:paraId="1A474C3E" w14:textId="05A56AD7" w:rsidR="00BF3D03" w:rsidRPr="001E0BD5" w:rsidRDefault="00BF3D03" w:rsidP="005604BE">
      <w:pPr>
        <w:pStyle w:val="ListParagraph"/>
        <w:numPr>
          <w:ilvl w:val="0"/>
          <w:numId w:val="1"/>
        </w:numPr>
      </w:pPr>
      <w:r w:rsidRPr="001E0BD5">
        <w:t>Assist in coordination through the components available to the project to ensure effective implementation of M &amp; E / MIS</w:t>
      </w:r>
      <w:r w:rsidR="005A3124">
        <w:t>.</w:t>
      </w:r>
    </w:p>
    <w:p w14:paraId="1355806A" w14:textId="7EACCDAE" w:rsidR="001E0BD5" w:rsidRPr="001E0BD5" w:rsidRDefault="005A3124" w:rsidP="005604BE">
      <w:pPr>
        <w:pStyle w:val="ListParagraph"/>
        <w:numPr>
          <w:ilvl w:val="0"/>
          <w:numId w:val="1"/>
        </w:numPr>
      </w:pPr>
      <w:r>
        <w:t>.</w:t>
      </w:r>
      <w:r w:rsidR="00BF3D03" w:rsidRPr="001E0BD5">
        <w:rPr>
          <w:rtl/>
        </w:rPr>
        <w:t xml:space="preserve"> </w:t>
      </w:r>
      <w:r w:rsidR="00BF3D03" w:rsidRPr="001E0BD5">
        <w:t>Assist project staff with and support M &amp; E tools</w:t>
      </w:r>
    </w:p>
    <w:p w14:paraId="26F63794" w14:textId="7C92272C" w:rsidR="001E0BD5" w:rsidRDefault="00BF3D03" w:rsidP="005604BE">
      <w:pPr>
        <w:pStyle w:val="ListParagraph"/>
        <w:numPr>
          <w:ilvl w:val="0"/>
          <w:numId w:val="1"/>
        </w:numPr>
      </w:pPr>
      <w:r w:rsidRPr="001E0BD5">
        <w:t>perform other duties as required</w:t>
      </w:r>
      <w:r w:rsidR="005A3124">
        <w:t>.</w:t>
      </w:r>
    </w:p>
    <w:p w14:paraId="434AA41C" w14:textId="7434C1A8" w:rsidR="000142CE" w:rsidRDefault="00BF3D03" w:rsidP="008F5934">
      <w:r w:rsidRPr="001E0BD5">
        <w:rPr>
          <w:rtl/>
        </w:rPr>
        <w:t>.</w:t>
      </w:r>
    </w:p>
    <w:p w14:paraId="46E5EB8B" w14:textId="244C2760" w:rsidR="000142CE" w:rsidRPr="008F5934" w:rsidRDefault="000142CE" w:rsidP="008F5934">
      <w:pPr>
        <w:rPr>
          <w:b/>
          <w:bCs/>
          <w:lang w:bidi="ar-SY"/>
        </w:rPr>
      </w:pPr>
      <w:r w:rsidRPr="008E759F">
        <w:rPr>
          <w:b/>
          <w:bCs/>
          <w:lang w:bidi="ar-SY"/>
        </w:rPr>
        <w:t>Measurable outputs and performance indicators</w:t>
      </w:r>
    </w:p>
    <w:p w14:paraId="7D8A0EE8" w14:textId="6D6C8C31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Prepare </w:t>
      </w:r>
      <w:r w:rsidR="008F5934">
        <w:rPr>
          <w:lang w:bidi="ar-SY"/>
        </w:rPr>
        <w:t>the</w:t>
      </w:r>
      <w:r>
        <w:rPr>
          <w:lang w:bidi="ar-SY"/>
        </w:rPr>
        <w:t xml:space="preserve"> reports</w:t>
      </w:r>
      <w:r>
        <w:rPr>
          <w:rFonts w:cs="Arial"/>
          <w:rtl/>
          <w:lang w:bidi="ar-SY"/>
        </w:rPr>
        <w:t>.</w:t>
      </w:r>
    </w:p>
    <w:p w14:paraId="346ACB33" w14:textId="5136BFA2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Assist the </w:t>
      </w:r>
      <w:r w:rsidR="00304CAC" w:rsidRPr="00304CAC">
        <w:rPr>
          <w:lang w:bidi="ar-SY"/>
        </w:rPr>
        <w:t xml:space="preserve">Monitoring and Evaluation  Manager </w:t>
      </w:r>
      <w:r>
        <w:rPr>
          <w:lang w:bidi="ar-SY"/>
        </w:rPr>
        <w:t>in the preparation of other relevant reports</w:t>
      </w:r>
      <w:r>
        <w:rPr>
          <w:rFonts w:cs="Arial"/>
          <w:rtl/>
          <w:lang w:bidi="ar-SY"/>
        </w:rPr>
        <w:t>;</w:t>
      </w:r>
    </w:p>
    <w:p w14:paraId="0002332E" w14:textId="77777777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Organize and conduct training on M &amp; E / MIS for </w:t>
      </w:r>
      <w:r w:rsidR="00302955">
        <w:rPr>
          <w:lang w:bidi="ar-SY"/>
        </w:rPr>
        <w:t xml:space="preserve">the </w:t>
      </w:r>
      <w:r>
        <w:rPr>
          <w:lang w:bidi="ar-SY"/>
        </w:rPr>
        <w:t>project and employees</w:t>
      </w:r>
    </w:p>
    <w:p w14:paraId="6F722268" w14:textId="6CB696EC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Assisting the </w:t>
      </w:r>
      <w:r w:rsidR="00304CAC" w:rsidRPr="00304CAC">
        <w:rPr>
          <w:lang w:bidi="ar-SY"/>
        </w:rPr>
        <w:t xml:space="preserve">Monitoring and Evaluation  Manager </w:t>
      </w:r>
      <w:r>
        <w:rPr>
          <w:lang w:bidi="ar-SY"/>
        </w:rPr>
        <w:t>in reporting on the results and lessons learned from project innovations</w:t>
      </w:r>
      <w:r>
        <w:rPr>
          <w:rFonts w:cs="Arial"/>
          <w:rtl/>
          <w:lang w:bidi="ar-SY"/>
        </w:rPr>
        <w:t>;</w:t>
      </w:r>
    </w:p>
    <w:p w14:paraId="521950B9" w14:textId="3D74A75F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Assisting the </w:t>
      </w:r>
      <w:r w:rsidR="00304CAC" w:rsidRPr="00304CAC">
        <w:rPr>
          <w:lang w:bidi="ar-SY"/>
        </w:rPr>
        <w:t xml:space="preserve">Monitoring and Evaluation  Manager </w:t>
      </w:r>
      <w:r>
        <w:rPr>
          <w:lang w:bidi="ar-SY"/>
        </w:rPr>
        <w:t>in preparing monthly and quarterly progress reports on the project based on MIS reports on project activities</w:t>
      </w:r>
      <w:r>
        <w:rPr>
          <w:rFonts w:cs="Arial"/>
          <w:rtl/>
          <w:lang w:bidi="ar-SY"/>
        </w:rPr>
        <w:t>;</w:t>
      </w:r>
    </w:p>
    <w:p w14:paraId="303A9855" w14:textId="77777777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Prepare case log and project risk register</w:t>
      </w:r>
      <w:r>
        <w:rPr>
          <w:rFonts w:cs="Arial"/>
          <w:rtl/>
          <w:lang w:bidi="ar-SY"/>
        </w:rPr>
        <w:t>.</w:t>
      </w:r>
    </w:p>
    <w:p w14:paraId="52F2C786" w14:textId="0131DF1F" w:rsidR="000142CE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Develop the M &amp; E system for the project and stakeholder counterparts</w:t>
      </w:r>
      <w:r w:rsidR="00073A95">
        <w:rPr>
          <w:rFonts w:cs="Arial" w:hint="cs"/>
          <w:rtl/>
          <w:lang w:bidi="ar-SY"/>
        </w:rPr>
        <w:t>.</w:t>
      </w:r>
    </w:p>
    <w:p w14:paraId="46DD46EE" w14:textId="77777777" w:rsidR="005E524D" w:rsidRDefault="000142CE" w:rsidP="008F5934">
      <w:pPr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Prepare and maintain the database</w:t>
      </w:r>
    </w:p>
    <w:p w14:paraId="70C37C45" w14:textId="77777777" w:rsidR="008E759F" w:rsidRPr="008E759F" w:rsidRDefault="008E759F" w:rsidP="008E759F">
      <w:pPr>
        <w:tabs>
          <w:tab w:val="left" w:pos="6300"/>
        </w:tabs>
        <w:rPr>
          <w:b/>
          <w:bCs/>
          <w:lang w:bidi="ar-SY"/>
        </w:rPr>
      </w:pPr>
    </w:p>
    <w:p w14:paraId="16835496" w14:textId="77777777" w:rsidR="008E759F" w:rsidRPr="008E759F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8E759F">
        <w:rPr>
          <w:b/>
          <w:bCs/>
          <w:lang w:bidi="ar-SY"/>
        </w:rPr>
        <w:t>Functional competencies</w:t>
      </w:r>
      <w:r w:rsidRPr="008E759F">
        <w:rPr>
          <w:rFonts w:cs="Arial"/>
          <w:b/>
          <w:bCs/>
          <w:rtl/>
          <w:lang w:bidi="ar-SY"/>
        </w:rPr>
        <w:t>:</w:t>
      </w:r>
    </w:p>
    <w:p w14:paraId="4750B929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Organizes and carefully completes multiple tasks by prioritizing, taking into account special tasks, recurring interruptions, deadlines, available resources and multiple reporting relationships</w:t>
      </w:r>
    </w:p>
    <w:p w14:paraId="7EDC3C59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Plans coordinates and regulates the workload while remaining aware of changing competing priorities and deadlines</w:t>
      </w:r>
    </w:p>
    <w:p w14:paraId="62041618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Identifies, builds and maintains effective working relationships with employees and customers to facilitate support</w:t>
      </w:r>
    </w:p>
    <w:p w14:paraId="51D088FC" w14:textId="3F45C566" w:rsidR="008E759F" w:rsidRDefault="008E759F" w:rsidP="008E759F">
      <w:pPr>
        <w:tabs>
          <w:tab w:val="left" w:pos="6300"/>
        </w:tabs>
        <w:rPr>
          <w:lang w:bidi="ar-SY"/>
        </w:rPr>
      </w:pPr>
    </w:p>
    <w:p w14:paraId="72B2A461" w14:textId="77777777" w:rsidR="00304CAC" w:rsidRDefault="00304CAC" w:rsidP="008E759F">
      <w:pPr>
        <w:tabs>
          <w:tab w:val="left" w:pos="6300"/>
        </w:tabs>
        <w:rPr>
          <w:lang w:bidi="ar-SY"/>
        </w:rPr>
      </w:pPr>
    </w:p>
    <w:p w14:paraId="48240576" w14:textId="77777777" w:rsidR="008E759F" w:rsidRPr="008E759F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8E759F">
        <w:rPr>
          <w:b/>
          <w:bCs/>
          <w:lang w:bidi="ar-SY"/>
        </w:rPr>
        <w:lastRenderedPageBreak/>
        <w:t>Knowledge management and learning</w:t>
      </w:r>
    </w:p>
    <w:p w14:paraId="28F25882" w14:textId="21ADB411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In-depth knowledge about M &amp; E and development issues</w:t>
      </w:r>
    </w:p>
    <w:p w14:paraId="743A487E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Excellent knowledge of monitoring and application of methodology: Good understanding of capacity assessment methodologies; Excellent capacity to identify important capacity-building opportunities</w:t>
      </w:r>
      <w:r>
        <w:rPr>
          <w:rFonts w:cs="Arial"/>
          <w:rtl/>
          <w:lang w:bidi="ar-SY"/>
        </w:rPr>
        <w:t>;</w:t>
      </w:r>
    </w:p>
    <w:p w14:paraId="7AFBFEBC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Excellent communication skills (written and oral): Sensitivity and responsiveness to all partners, respectable and useful relationships with donors and project staff</w:t>
      </w:r>
      <w:r>
        <w:rPr>
          <w:rFonts w:cs="Arial"/>
          <w:rtl/>
          <w:lang w:bidi="ar-SY"/>
        </w:rPr>
        <w:t>.</w:t>
      </w:r>
    </w:p>
    <w:p w14:paraId="2F5CC883" w14:textId="77777777" w:rsidR="008E759F" w:rsidRDefault="008E759F" w:rsidP="008E759F">
      <w:pPr>
        <w:tabs>
          <w:tab w:val="left" w:pos="6300"/>
        </w:tabs>
        <w:rPr>
          <w:lang w:bidi="ar-SY"/>
        </w:rPr>
      </w:pPr>
    </w:p>
    <w:p w14:paraId="158508D5" w14:textId="77777777" w:rsidR="008E759F" w:rsidRPr="00E96AF2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E96AF2">
        <w:rPr>
          <w:b/>
          <w:bCs/>
          <w:lang w:bidi="ar-SY"/>
        </w:rPr>
        <w:t>self</w:t>
      </w:r>
      <w:r w:rsidR="00302955" w:rsidRPr="00E96AF2">
        <w:rPr>
          <w:b/>
          <w:bCs/>
          <w:lang w:bidi="ar-SY"/>
        </w:rPr>
        <w:t>-</w:t>
      </w:r>
      <w:r w:rsidRPr="00E96AF2">
        <w:rPr>
          <w:b/>
          <w:bCs/>
          <w:lang w:bidi="ar-SY"/>
        </w:rPr>
        <w:t>management</w:t>
      </w:r>
    </w:p>
    <w:p w14:paraId="2BB0928C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Focuses on customer outcome</w:t>
      </w:r>
    </w:p>
    <w:p w14:paraId="2FF2BD0F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Constantly approach work with energy and positive attitude and build</w:t>
      </w:r>
    </w:p>
    <w:p w14:paraId="0E4BA4C5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Demonstrates strong oral and written communication skills</w:t>
      </w:r>
    </w:p>
    <w:p w14:paraId="06FCD583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 xml:space="preserve">Keep calm, controlled and good </w:t>
      </w:r>
      <w:proofErr w:type="spellStart"/>
      <w:r>
        <w:rPr>
          <w:lang w:bidi="ar-SY"/>
        </w:rPr>
        <w:t>humo</w:t>
      </w:r>
      <w:r w:rsidR="00302955">
        <w:rPr>
          <w:lang w:bidi="ar-SY"/>
        </w:rPr>
        <w:t>u</w:t>
      </w:r>
      <w:r>
        <w:rPr>
          <w:lang w:bidi="ar-SY"/>
        </w:rPr>
        <w:t>r</w:t>
      </w:r>
      <w:proofErr w:type="spellEnd"/>
      <w:r>
        <w:rPr>
          <w:lang w:bidi="ar-SY"/>
        </w:rPr>
        <w:t xml:space="preserve"> even under pressure</w:t>
      </w:r>
    </w:p>
    <w:p w14:paraId="2C97C20E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Demonstrates openness to change and ability to manage complexities</w:t>
      </w:r>
    </w:p>
    <w:p w14:paraId="54FC6728" w14:textId="77777777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>
        <w:rPr>
          <w:lang w:bidi="ar-SY"/>
        </w:rPr>
        <w:t>Responds positively to critical reactions and different views</w:t>
      </w:r>
    </w:p>
    <w:p w14:paraId="27163260" w14:textId="77777777" w:rsidR="008E759F" w:rsidRDefault="008E759F" w:rsidP="008E759F">
      <w:pPr>
        <w:tabs>
          <w:tab w:val="left" w:pos="6300"/>
        </w:tabs>
        <w:rPr>
          <w:rtl/>
          <w:lang w:bidi="ar-SY"/>
        </w:rPr>
      </w:pPr>
    </w:p>
    <w:p w14:paraId="5FFBCFC6" w14:textId="18E018C3" w:rsidR="008E759F" w:rsidRPr="00E96AF2" w:rsidRDefault="008E759F" w:rsidP="00E96AF2">
      <w:pPr>
        <w:tabs>
          <w:tab w:val="left" w:pos="6300"/>
        </w:tabs>
        <w:rPr>
          <w:b/>
          <w:bCs/>
          <w:lang w:bidi="ar-SY"/>
        </w:rPr>
      </w:pPr>
      <w:r w:rsidRPr="00CD1F9D">
        <w:rPr>
          <w:b/>
          <w:bCs/>
          <w:lang w:bidi="ar-SY"/>
        </w:rPr>
        <w:t>Required Skills and Experience</w:t>
      </w:r>
    </w:p>
    <w:p w14:paraId="5A5EB89E" w14:textId="77777777" w:rsidR="008E759F" w:rsidRPr="00CD1F9D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CD1F9D">
        <w:rPr>
          <w:b/>
          <w:bCs/>
          <w:lang w:bidi="ar-SY"/>
        </w:rPr>
        <w:t xml:space="preserve">Education: </w:t>
      </w:r>
    </w:p>
    <w:p w14:paraId="7EDD6F7E" w14:textId="432BBA40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University Degree preferably in Business Administration, Economics or related field.</w:t>
      </w:r>
    </w:p>
    <w:p w14:paraId="7F94FAEB" w14:textId="77777777" w:rsidR="00AC548F" w:rsidRDefault="00AC548F" w:rsidP="008E759F">
      <w:pPr>
        <w:tabs>
          <w:tab w:val="left" w:pos="6300"/>
        </w:tabs>
        <w:rPr>
          <w:lang w:bidi="ar-SY"/>
        </w:rPr>
      </w:pPr>
    </w:p>
    <w:p w14:paraId="100B3CC6" w14:textId="77777777" w:rsidR="008E759F" w:rsidRPr="00AC548F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AC548F">
        <w:rPr>
          <w:b/>
          <w:bCs/>
          <w:lang w:bidi="ar-SY"/>
        </w:rPr>
        <w:t xml:space="preserve">Experience: </w:t>
      </w:r>
    </w:p>
    <w:p w14:paraId="1A271F1F" w14:textId="342DDC2D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•At least 5 years of experience in the design and implementation of M&amp;E in development projects implemented by national/international NGOs/UN bodies</w:t>
      </w:r>
      <w:r w:rsidR="009C2266">
        <w:rPr>
          <w:rFonts w:hint="cs"/>
          <w:rtl/>
          <w:lang w:bidi="ar-SY"/>
        </w:rPr>
        <w:t>.</w:t>
      </w:r>
    </w:p>
    <w:p w14:paraId="69E19BA9" w14:textId="4E75C02C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•Experience in designing tools and strategies for data collection, analysis and production of reports</w:t>
      </w:r>
      <w:r w:rsidR="00AC548F">
        <w:rPr>
          <w:lang w:bidi="ar-SY"/>
        </w:rPr>
        <w:t>.</w:t>
      </w:r>
      <w:r>
        <w:rPr>
          <w:lang w:bidi="ar-SY"/>
        </w:rPr>
        <w:t xml:space="preserve"> </w:t>
      </w:r>
    </w:p>
    <w:p w14:paraId="0F1D9377" w14:textId="5C0B7AA1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•Proven ICT skills, especially in the development of MIS software using database software</w:t>
      </w:r>
      <w:r w:rsidR="00AC548F">
        <w:rPr>
          <w:lang w:bidi="ar-SY"/>
        </w:rPr>
        <w:t>.</w:t>
      </w:r>
    </w:p>
    <w:p w14:paraId="7CAEF360" w14:textId="38CA436A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•Expertise in analyzing data using statistical software</w:t>
      </w:r>
      <w:r w:rsidR="00AC548F">
        <w:rPr>
          <w:lang w:bidi="ar-SY"/>
        </w:rPr>
        <w:t>.</w:t>
      </w:r>
    </w:p>
    <w:p w14:paraId="5EACA7B4" w14:textId="1F5CFD74" w:rsidR="008E759F" w:rsidRDefault="008E759F" w:rsidP="00CD119E">
      <w:pPr>
        <w:tabs>
          <w:tab w:val="left" w:pos="6300"/>
        </w:tabs>
        <w:rPr>
          <w:lang w:bidi="ar-SY"/>
        </w:rPr>
      </w:pPr>
      <w:r>
        <w:rPr>
          <w:lang w:bidi="ar-SY"/>
        </w:rPr>
        <w:t>•Strong training &amp; facilitation skills.</w:t>
      </w:r>
    </w:p>
    <w:p w14:paraId="20AA8BF2" w14:textId="77777777" w:rsidR="008E759F" w:rsidRPr="00CD1F9D" w:rsidRDefault="008E759F" w:rsidP="008E759F">
      <w:pPr>
        <w:tabs>
          <w:tab w:val="left" w:pos="6300"/>
        </w:tabs>
        <w:rPr>
          <w:b/>
          <w:bCs/>
          <w:lang w:bidi="ar-SY"/>
        </w:rPr>
      </w:pPr>
      <w:r w:rsidRPr="00CD1F9D">
        <w:rPr>
          <w:b/>
          <w:bCs/>
          <w:lang w:bidi="ar-SY"/>
        </w:rPr>
        <w:t xml:space="preserve">Language Requirements: </w:t>
      </w:r>
    </w:p>
    <w:p w14:paraId="49C77770" w14:textId="29212921" w:rsidR="008E759F" w:rsidRDefault="008E759F" w:rsidP="008E759F">
      <w:pPr>
        <w:tabs>
          <w:tab w:val="left" w:pos="6300"/>
        </w:tabs>
        <w:rPr>
          <w:lang w:bidi="ar-SY"/>
        </w:rPr>
      </w:pPr>
      <w:r>
        <w:rPr>
          <w:lang w:bidi="ar-SY"/>
        </w:rPr>
        <w:t>Fluency in written and spoken English.</w:t>
      </w:r>
    </w:p>
    <w:p w14:paraId="5D903D09" w14:textId="6EC70BB0" w:rsidR="00350EED" w:rsidRDefault="00350EED" w:rsidP="00350EED">
      <w:pPr>
        <w:tabs>
          <w:tab w:val="left" w:pos="6300"/>
        </w:tabs>
        <w:bidi/>
        <w:rPr>
          <w:rtl/>
          <w:lang w:bidi="ar-SY"/>
        </w:rPr>
      </w:pPr>
      <w:r>
        <w:rPr>
          <w:rFonts w:cs="Arial"/>
          <w:rtl/>
          <w:lang w:bidi="ar-SY"/>
        </w:rPr>
        <w:t xml:space="preserve">مسؤول </w:t>
      </w:r>
      <w:r>
        <w:rPr>
          <w:rFonts w:cs="Arial" w:hint="cs"/>
          <w:rtl/>
          <w:lang w:bidi="ar-SY"/>
        </w:rPr>
        <w:t xml:space="preserve">المراقبة والتقييم </w:t>
      </w:r>
    </w:p>
    <w:p w14:paraId="01827B48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</w:p>
    <w:p w14:paraId="05C03A0C" w14:textId="3097BCEC" w:rsidR="00350EED" w:rsidRPr="00492B8D" w:rsidRDefault="00492B8D" w:rsidP="00492B8D">
      <w:pPr>
        <w:bidi/>
        <w:spacing w:line="240" w:lineRule="auto"/>
        <w:rPr>
          <w:rFonts w:cs="Calibri"/>
          <w:b/>
          <w:bCs/>
          <w:lang w:bidi="ar-SY"/>
        </w:rPr>
      </w:pPr>
      <w:r w:rsidRPr="00457DDE">
        <w:rPr>
          <w:rFonts w:cs="Calibri"/>
          <w:b/>
          <w:bCs/>
          <w:rtl/>
          <w:lang w:bidi="ar-SY"/>
        </w:rPr>
        <w:lastRenderedPageBreak/>
        <w:t>الموقع: سوريا /</w:t>
      </w:r>
      <w:r>
        <w:rPr>
          <w:rFonts w:cs="Calibri" w:hint="cs"/>
          <w:b/>
          <w:bCs/>
          <w:rtl/>
          <w:lang w:bidi="ar-SY"/>
        </w:rPr>
        <w:t>محافظة حلب -</w:t>
      </w:r>
      <w:r>
        <w:rPr>
          <w:rFonts w:cs="Calibri" w:hint="cs"/>
          <w:b/>
          <w:bCs/>
          <w:rtl/>
          <w:lang w:bidi="ar-LB"/>
        </w:rPr>
        <w:t xml:space="preserve">ناحية دارة عزة </w:t>
      </w:r>
    </w:p>
    <w:p w14:paraId="6FE83A39" w14:textId="77777777" w:rsidR="00492B8D" w:rsidRPr="00457DDE" w:rsidRDefault="00492B8D" w:rsidP="00492B8D">
      <w:pPr>
        <w:bidi/>
        <w:spacing w:line="240" w:lineRule="auto"/>
        <w:rPr>
          <w:rFonts w:cstheme="minorHAnsi"/>
          <w:b/>
          <w:bCs/>
          <w:lang w:bidi="ar-SY"/>
        </w:rPr>
      </w:pPr>
      <w:bookmarkStart w:id="2" w:name="_Hlk31965687"/>
      <w:r>
        <w:rPr>
          <w:rFonts w:cs="Calibri" w:hint="cs"/>
          <w:b/>
          <w:bCs/>
          <w:rtl/>
          <w:lang w:bidi="ar-SY"/>
        </w:rPr>
        <w:t>تاريخ المباشرة  14</w:t>
      </w:r>
      <w:r w:rsidRPr="00457DDE">
        <w:rPr>
          <w:rFonts w:cs="Calibri"/>
          <w:b/>
          <w:bCs/>
          <w:rtl/>
          <w:lang w:bidi="ar-SY"/>
        </w:rPr>
        <w:t>/</w:t>
      </w:r>
      <w:r>
        <w:rPr>
          <w:rFonts w:cs="Calibri" w:hint="cs"/>
          <w:b/>
          <w:bCs/>
          <w:rtl/>
          <w:lang w:bidi="ar-SY"/>
        </w:rPr>
        <w:t>2</w:t>
      </w:r>
      <w:r w:rsidRPr="00457DDE">
        <w:rPr>
          <w:rFonts w:cs="Calibri"/>
          <w:b/>
          <w:bCs/>
          <w:rtl/>
          <w:lang w:bidi="ar-SY"/>
        </w:rPr>
        <w:t>/20</w:t>
      </w:r>
      <w:r>
        <w:rPr>
          <w:rFonts w:cs="Calibri" w:hint="cs"/>
          <w:b/>
          <w:bCs/>
          <w:rtl/>
          <w:lang w:bidi="ar-SY"/>
        </w:rPr>
        <w:t>20</w:t>
      </w:r>
    </w:p>
    <w:p w14:paraId="3B0E7DE4" w14:textId="77777777" w:rsidR="00492B8D" w:rsidRPr="00457DDE" w:rsidRDefault="00492B8D" w:rsidP="00492B8D">
      <w:pPr>
        <w:bidi/>
        <w:spacing w:line="240" w:lineRule="auto"/>
        <w:rPr>
          <w:rFonts w:cstheme="minorHAnsi"/>
          <w:b/>
          <w:bCs/>
          <w:lang w:bidi="ar-SY"/>
        </w:rPr>
      </w:pPr>
      <w:bookmarkStart w:id="3" w:name="_Hlk31965676"/>
      <w:bookmarkEnd w:id="2"/>
      <w:r w:rsidRPr="00457DDE">
        <w:rPr>
          <w:rFonts w:cs="Calibri"/>
          <w:b/>
          <w:bCs/>
          <w:rtl/>
          <w:lang w:bidi="ar-SY"/>
        </w:rPr>
        <w:t xml:space="preserve">آخر موعد لتقديم الطلبات </w:t>
      </w:r>
      <w:r>
        <w:rPr>
          <w:rFonts w:cs="Calibri" w:hint="cs"/>
          <w:b/>
          <w:bCs/>
          <w:rtl/>
          <w:lang w:bidi="ar-SY"/>
        </w:rPr>
        <w:t>11</w:t>
      </w:r>
      <w:r w:rsidRPr="00457DDE">
        <w:rPr>
          <w:rFonts w:cs="Calibri"/>
          <w:b/>
          <w:bCs/>
          <w:rtl/>
          <w:lang w:bidi="ar-SY"/>
        </w:rPr>
        <w:t>/</w:t>
      </w:r>
      <w:r>
        <w:rPr>
          <w:rFonts w:cs="Calibri" w:hint="cs"/>
          <w:b/>
          <w:bCs/>
          <w:rtl/>
          <w:lang w:bidi="ar-SY"/>
        </w:rPr>
        <w:t>2</w:t>
      </w:r>
      <w:r w:rsidRPr="00457DDE">
        <w:rPr>
          <w:rFonts w:cs="Calibri"/>
          <w:b/>
          <w:bCs/>
          <w:rtl/>
          <w:lang w:bidi="ar-SY"/>
        </w:rPr>
        <w:t>/20</w:t>
      </w:r>
      <w:r>
        <w:rPr>
          <w:rFonts w:cs="Calibri" w:hint="cs"/>
          <w:b/>
          <w:bCs/>
          <w:rtl/>
          <w:lang w:bidi="ar-SY"/>
        </w:rPr>
        <w:t>20</w:t>
      </w:r>
      <w:r w:rsidRPr="00457DDE">
        <w:rPr>
          <w:rFonts w:cs="Calibri"/>
          <w:b/>
          <w:bCs/>
          <w:rtl/>
          <w:lang w:bidi="ar-SY"/>
        </w:rPr>
        <w:t xml:space="preserve"> (منتصف </w:t>
      </w:r>
      <w:r w:rsidRPr="00457DDE">
        <w:rPr>
          <w:rFonts w:cs="Calibri" w:hint="cs"/>
          <w:b/>
          <w:bCs/>
          <w:rtl/>
          <w:lang w:bidi="ar-SY"/>
        </w:rPr>
        <w:t>الليل،</w:t>
      </w:r>
      <w:r w:rsidRPr="00457DDE">
        <w:rPr>
          <w:rFonts w:cs="Calibri"/>
          <w:b/>
          <w:bCs/>
          <w:rtl/>
          <w:lang w:bidi="ar-SY"/>
        </w:rPr>
        <w:t xml:space="preserve"> توقيت تركيا)</w:t>
      </w:r>
    </w:p>
    <w:bookmarkEnd w:id="3"/>
    <w:p w14:paraId="4767CD3D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نوع العقد: عقد الخدمة</w:t>
      </w:r>
    </w:p>
    <w:p w14:paraId="74398190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اللغات المطلوبة:</w:t>
      </w:r>
    </w:p>
    <w:p w14:paraId="5D2C5A6F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الانجليزية والعربية</w:t>
      </w:r>
    </w:p>
    <w:p w14:paraId="09964E89" w14:textId="6F567B2E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مدة العقد الأولية: سبعة أشهر</w:t>
      </w:r>
      <w:r>
        <w:rPr>
          <w:rFonts w:cs="Arial" w:hint="cs"/>
          <w:rtl/>
          <w:lang w:bidi="ar-SY"/>
        </w:rPr>
        <w:t xml:space="preserve"> قابلة للتمديد </w:t>
      </w:r>
    </w:p>
    <w:p w14:paraId="664F9B0F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</w:p>
    <w:p w14:paraId="16FC7E9F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وصف الوظيفة:</w:t>
      </w:r>
    </w:p>
    <w:p w14:paraId="6F924A03" w14:textId="3AE2906C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تحت التوجيه العام لمدير </w:t>
      </w:r>
      <w:r>
        <w:rPr>
          <w:rFonts w:cs="Arial" w:hint="cs"/>
          <w:rtl/>
          <w:lang w:bidi="ar-SY"/>
        </w:rPr>
        <w:t>المراقبة والتقييم</w:t>
      </w:r>
      <w:r>
        <w:rPr>
          <w:rFonts w:cs="Arial"/>
          <w:rtl/>
          <w:lang w:bidi="ar-SY"/>
        </w:rPr>
        <w:t xml:space="preserve"> على المشروع ، سيكون مسؤول الرصد والتقييم مسؤولاً عن مراقبة وضمان جودة المدخلات في الوقت المناسب ، وضمان الحفاظ على رؤيته الاستراتيجية وأن أنشطته تؤدي إلى </w:t>
      </w:r>
      <w:r>
        <w:rPr>
          <w:rFonts w:cs="Arial" w:hint="cs"/>
          <w:rtl/>
          <w:lang w:bidi="ar-SY"/>
        </w:rPr>
        <w:t>الهدف المنشود</w:t>
      </w:r>
      <w:r>
        <w:rPr>
          <w:rFonts w:cs="Arial"/>
          <w:rtl/>
          <w:lang w:bidi="ar-SY"/>
        </w:rPr>
        <w:t xml:space="preserve"> بطريقة فعالة من حيث التكلفة </w:t>
      </w:r>
      <w:r>
        <w:rPr>
          <w:rFonts w:cs="Arial" w:hint="cs"/>
          <w:rtl/>
          <w:lang w:bidi="ar-SY"/>
        </w:rPr>
        <w:t>والوقت المحدد</w:t>
      </w:r>
      <w:r w:rsidR="004A41F6">
        <w:rPr>
          <w:rFonts w:cs="Arial" w:hint="cs"/>
          <w:rtl/>
          <w:lang w:bidi="ar-SY"/>
        </w:rPr>
        <w:t xml:space="preserve"> لعمل  رابطة أهل حوران</w:t>
      </w:r>
    </w:p>
    <w:p w14:paraId="5A2E5464" w14:textId="61D6C2FA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سيكون مسؤول </w:t>
      </w:r>
      <w:r>
        <w:rPr>
          <w:rFonts w:cs="Arial" w:hint="cs"/>
          <w:rtl/>
          <w:lang w:bidi="ar-SY"/>
        </w:rPr>
        <w:t xml:space="preserve">المراقبة </w:t>
      </w:r>
      <w:r>
        <w:rPr>
          <w:rFonts w:cs="Arial"/>
          <w:rtl/>
          <w:lang w:bidi="ar-SY"/>
        </w:rPr>
        <w:t xml:space="preserve"> والتقييم مسؤولاً عن تصميم وتنفيذ أنشطة الرصد والتقييم في المشروع.</w:t>
      </w:r>
    </w:p>
    <w:p w14:paraId="3E68718C" w14:textId="15C4D5B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 مساعدة </w:t>
      </w:r>
      <w:r>
        <w:rPr>
          <w:rFonts w:cs="Arial" w:hint="cs"/>
          <w:rtl/>
          <w:lang w:bidi="ar-SY"/>
        </w:rPr>
        <w:t xml:space="preserve">مدير المراقبة والتقييم </w:t>
      </w:r>
      <w:r>
        <w:rPr>
          <w:rFonts w:cs="Arial"/>
          <w:rtl/>
          <w:lang w:bidi="ar-SY"/>
        </w:rPr>
        <w:t xml:space="preserve"> في إعداد تقارير أسبوعية / شهرية عن التقدم المحرز في المشروع ورصد أنشطة المشروع على أساس منتظم وتطوير وصيانة نظم معلومات إدارة المشروع المتعلقة بأنشطة المشروع.</w:t>
      </w:r>
    </w:p>
    <w:p w14:paraId="47D8CCF1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</w:p>
    <w:p w14:paraId="633B2585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الواجبات والمسؤوليات</w:t>
      </w:r>
    </w:p>
    <w:p w14:paraId="6F1B55B3" w14:textId="3B46B64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سيتولى موظف الرصد والتقييم المهام والمسؤوليات التالية</w:t>
      </w:r>
    </w:p>
    <w:p w14:paraId="06B3B3EF" w14:textId="5144FD59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1</w:t>
      </w:r>
      <w:r>
        <w:rPr>
          <w:rFonts w:cs="Arial"/>
          <w:rtl/>
          <w:lang w:bidi="ar-SY"/>
        </w:rPr>
        <w:t xml:space="preserve">. تطوير وتعزيز إجراءات </w:t>
      </w:r>
      <w:r>
        <w:rPr>
          <w:rFonts w:cs="Arial" w:hint="cs"/>
          <w:rtl/>
          <w:lang w:bidi="ar-SY"/>
        </w:rPr>
        <w:t>المراقبة</w:t>
      </w:r>
      <w:r>
        <w:rPr>
          <w:rFonts w:cs="Arial"/>
          <w:rtl/>
          <w:lang w:bidi="ar-SY"/>
        </w:rPr>
        <w:t xml:space="preserve"> والتقييم.</w:t>
      </w:r>
    </w:p>
    <w:p w14:paraId="370A8DB3" w14:textId="15F55878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2</w:t>
      </w:r>
      <w:r>
        <w:rPr>
          <w:rFonts w:cs="Arial"/>
          <w:rtl/>
          <w:lang w:bidi="ar-SY"/>
        </w:rPr>
        <w:t xml:space="preserve">. رصد جميع أنشطة المشروع ، والنفقات </w:t>
      </w:r>
      <w:r w:rsidR="00417A1C">
        <w:rPr>
          <w:rFonts w:cs="Arial" w:hint="cs"/>
          <w:rtl/>
          <w:lang w:bidi="ar-SY"/>
        </w:rPr>
        <w:t>والتقدم المحرز خلال مراحل تنفيذ المشروع</w:t>
      </w:r>
      <w:r>
        <w:rPr>
          <w:rFonts w:cs="Arial"/>
          <w:rtl/>
          <w:lang w:bidi="ar-SY"/>
        </w:rPr>
        <w:t xml:space="preserve"> </w:t>
      </w:r>
      <w:r w:rsidR="00417A1C">
        <w:rPr>
          <w:rFonts w:cs="Arial" w:hint="cs"/>
          <w:rtl/>
          <w:lang w:bidi="ar-SY"/>
        </w:rPr>
        <w:t>.</w:t>
      </w:r>
    </w:p>
    <w:p w14:paraId="2AEAD682" w14:textId="3C8DB5CF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3</w:t>
      </w:r>
      <w:r>
        <w:rPr>
          <w:rFonts w:cs="Arial"/>
          <w:rtl/>
          <w:lang w:bidi="ar-SY"/>
        </w:rPr>
        <w:t>.. يوصي بمزيد من التحس</w:t>
      </w:r>
      <w:r w:rsidR="00417A1C">
        <w:rPr>
          <w:rFonts w:cs="Arial" w:hint="cs"/>
          <w:rtl/>
          <w:lang w:bidi="ar-SY"/>
        </w:rPr>
        <w:t>ي</w:t>
      </w:r>
      <w:r>
        <w:rPr>
          <w:rFonts w:cs="Arial"/>
          <w:rtl/>
          <w:lang w:bidi="ar-SY"/>
        </w:rPr>
        <w:t>ن في عمل الإطار المنطقي</w:t>
      </w:r>
    </w:p>
    <w:p w14:paraId="0E3401D6" w14:textId="24074AC0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4</w:t>
      </w:r>
      <w:r>
        <w:rPr>
          <w:rFonts w:cs="Arial"/>
          <w:rtl/>
          <w:lang w:bidi="ar-SY"/>
        </w:rPr>
        <w:t>.. وضع مؤشر للرصد والأثر لنجاح المشروع</w:t>
      </w:r>
    </w:p>
    <w:p w14:paraId="7C372297" w14:textId="065D04DF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4</w:t>
      </w:r>
      <w:r>
        <w:rPr>
          <w:rFonts w:cs="Arial"/>
          <w:rtl/>
          <w:lang w:bidi="ar-SY"/>
        </w:rPr>
        <w:t>.. رصد وتقييم التقدم الشامل في تحقيق النتائج</w:t>
      </w:r>
    </w:p>
    <w:p w14:paraId="6A36EF5E" w14:textId="78AA0A1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6</w:t>
      </w:r>
      <w:r>
        <w:rPr>
          <w:rFonts w:cs="Arial"/>
          <w:rtl/>
          <w:lang w:bidi="ar-SY"/>
        </w:rPr>
        <w:t>.. رصد استدامة نتائج المشروع</w:t>
      </w:r>
    </w:p>
    <w:p w14:paraId="5889D45F" w14:textId="4D3D43D5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7</w:t>
      </w:r>
      <w:r>
        <w:rPr>
          <w:rFonts w:cs="Arial"/>
          <w:rtl/>
          <w:lang w:bidi="ar-SY"/>
        </w:rPr>
        <w:t xml:space="preserve">.. تقديم ملاحظات </w:t>
      </w:r>
      <w:r w:rsidR="00417A1C">
        <w:rPr>
          <w:rFonts w:cs="Arial" w:hint="cs"/>
          <w:rtl/>
          <w:lang w:bidi="ar-SY"/>
        </w:rPr>
        <w:t>ل</w:t>
      </w:r>
      <w:r>
        <w:rPr>
          <w:rFonts w:cs="Arial"/>
          <w:rtl/>
          <w:lang w:bidi="ar-SY"/>
        </w:rPr>
        <w:t xml:space="preserve">مدير </w:t>
      </w:r>
      <w:r w:rsidR="00417A1C">
        <w:rPr>
          <w:rFonts w:cs="Arial" w:hint="cs"/>
          <w:rtl/>
          <w:lang w:bidi="ar-SY"/>
        </w:rPr>
        <w:t xml:space="preserve">المراقبة والتقييم </w:t>
      </w:r>
      <w:r>
        <w:rPr>
          <w:rFonts w:cs="Arial"/>
          <w:rtl/>
          <w:lang w:bidi="ar-SY"/>
        </w:rPr>
        <w:t>حول استراتيجيات المشروع وأنشطته</w:t>
      </w:r>
    </w:p>
    <w:p w14:paraId="3AA51794" w14:textId="4260112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8</w:t>
      </w:r>
      <w:r>
        <w:rPr>
          <w:rFonts w:cs="Arial"/>
          <w:rtl/>
          <w:lang w:bidi="ar-SY"/>
        </w:rPr>
        <w:t xml:space="preserve">-اقتراح استراتيجيات </w:t>
      </w:r>
      <w:r w:rsidR="00417A1C">
        <w:rPr>
          <w:rFonts w:cs="Arial" w:hint="cs"/>
          <w:rtl/>
          <w:lang w:bidi="ar-SY"/>
        </w:rPr>
        <w:t>ل</w:t>
      </w:r>
      <w:r>
        <w:rPr>
          <w:rFonts w:cs="Arial"/>
          <w:rtl/>
          <w:lang w:bidi="ar-SY"/>
        </w:rPr>
        <w:t>إدارة المشروع لتحسين كفاءة وفعالية المشروع عن طريق تحديد الاختناقات في إكمال أنشطة المشروع ووضع خطط للحد من هذه الاختناقات أو القضاء عليها.</w:t>
      </w:r>
    </w:p>
    <w:p w14:paraId="6A866526" w14:textId="1147C13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9</w:t>
      </w:r>
      <w:r>
        <w:rPr>
          <w:rFonts w:cs="Arial"/>
          <w:rtl/>
          <w:lang w:bidi="ar-SY"/>
        </w:rPr>
        <w:t xml:space="preserve">. تقرير شهري ، ربع سنوي ، نصف سنوي ، سنوي عن التقدم المحرز في جميع أنشطة المشروع لمدير </w:t>
      </w:r>
      <w:r w:rsidR="00417A1C">
        <w:rPr>
          <w:rFonts w:cs="Arial" w:hint="cs"/>
          <w:rtl/>
          <w:lang w:bidi="ar-SY"/>
        </w:rPr>
        <w:t>المراقبة والتقييم</w:t>
      </w:r>
      <w:r>
        <w:rPr>
          <w:rFonts w:cs="Arial"/>
          <w:rtl/>
          <w:lang w:bidi="ar-SY"/>
        </w:rPr>
        <w:t>.</w:t>
      </w:r>
    </w:p>
    <w:p w14:paraId="40E36195" w14:textId="47CB17A6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 w:hint="cs"/>
          <w:rtl/>
          <w:lang w:bidi="ar-SY"/>
        </w:rPr>
        <w:t>10</w:t>
      </w:r>
      <w:r>
        <w:rPr>
          <w:rFonts w:cs="Arial"/>
          <w:rtl/>
          <w:lang w:bidi="ar-SY"/>
        </w:rPr>
        <w:t>. تقييم القدرات على نظام الرصد والتقييم الحالي</w:t>
      </w:r>
      <w:r w:rsidR="00417A1C">
        <w:rPr>
          <w:rFonts w:cs="Arial" w:hint="cs"/>
          <w:rtl/>
          <w:lang w:bidi="ar-SY"/>
        </w:rPr>
        <w:t xml:space="preserve"> و</w:t>
      </w:r>
      <w:r>
        <w:rPr>
          <w:rFonts w:cs="Arial"/>
          <w:rtl/>
          <w:lang w:bidi="ar-SY"/>
        </w:rPr>
        <w:t>تطوير مؤشرات واستراتيجيات مراقبة المشروع.</w:t>
      </w:r>
    </w:p>
    <w:p w14:paraId="6E2377DA" w14:textId="2DC6C5BF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1</w:t>
      </w:r>
      <w:r>
        <w:rPr>
          <w:rFonts w:cs="Arial" w:hint="cs"/>
          <w:rtl/>
          <w:lang w:bidi="ar-SY"/>
        </w:rPr>
        <w:t>1</w:t>
      </w:r>
      <w:r>
        <w:rPr>
          <w:rFonts w:cs="Arial"/>
          <w:rtl/>
          <w:lang w:bidi="ar-SY"/>
        </w:rPr>
        <w:t>-توفير المدخلات والمعلومات والإحصائيات للتقارير الفصلية والسنوية وغيرها إلى فريق إدارة المشروع.</w:t>
      </w:r>
    </w:p>
    <w:p w14:paraId="61B9E785" w14:textId="08A4D44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1</w:t>
      </w:r>
      <w:r>
        <w:rPr>
          <w:rFonts w:cs="Arial" w:hint="cs"/>
          <w:rtl/>
          <w:lang w:bidi="ar-SY"/>
        </w:rPr>
        <w:t>2</w:t>
      </w:r>
      <w:r>
        <w:rPr>
          <w:rFonts w:cs="Arial"/>
          <w:rtl/>
          <w:lang w:bidi="ar-SY"/>
        </w:rPr>
        <w:t xml:space="preserve">-المشاركة في استعراضات المشاريع السنوية والتخطيط </w:t>
      </w:r>
      <w:r w:rsidR="00417A1C">
        <w:rPr>
          <w:rFonts w:cs="Arial" w:hint="cs"/>
          <w:rtl/>
          <w:lang w:bidi="ar-SY"/>
        </w:rPr>
        <w:t>و</w:t>
      </w:r>
      <w:r>
        <w:rPr>
          <w:rFonts w:cs="Arial"/>
          <w:rtl/>
          <w:lang w:bidi="ar-SY"/>
        </w:rPr>
        <w:t xml:space="preserve">ورش العمل ومساعدة </w:t>
      </w:r>
      <w:r w:rsidR="00417A1C">
        <w:rPr>
          <w:rFonts w:cs="Arial" w:hint="cs"/>
          <w:rtl/>
          <w:lang w:bidi="ar-SY"/>
        </w:rPr>
        <w:t>مدير المراقبة والتقييم</w:t>
      </w:r>
      <w:r>
        <w:rPr>
          <w:rFonts w:cs="Arial"/>
          <w:rtl/>
          <w:lang w:bidi="ar-SY"/>
        </w:rPr>
        <w:t xml:space="preserve"> في إعداد التقارير ذات الصلة.</w:t>
      </w:r>
    </w:p>
    <w:p w14:paraId="33F3C6F0" w14:textId="2DF0D3C9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lastRenderedPageBreak/>
        <w:t>1</w:t>
      </w:r>
      <w:r>
        <w:rPr>
          <w:rFonts w:cs="Arial" w:hint="cs"/>
          <w:rtl/>
          <w:lang w:bidi="ar-SY"/>
        </w:rPr>
        <w:t>3</w:t>
      </w:r>
      <w:r>
        <w:rPr>
          <w:rFonts w:cs="Arial"/>
          <w:rtl/>
          <w:lang w:bidi="ar-SY"/>
        </w:rPr>
        <w:t>.. دعم رصد وتقييم آثار المشروع وتأثيره</w:t>
      </w:r>
    </w:p>
    <w:p w14:paraId="2A23B510" w14:textId="1CB5FE8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1</w:t>
      </w:r>
      <w:r>
        <w:rPr>
          <w:rFonts w:cs="Arial" w:hint="cs"/>
          <w:rtl/>
          <w:lang w:bidi="ar-SY"/>
        </w:rPr>
        <w:t>4</w:t>
      </w:r>
      <w:r>
        <w:rPr>
          <w:rFonts w:cs="Arial"/>
          <w:rtl/>
          <w:lang w:bidi="ar-SY"/>
        </w:rPr>
        <w:t>. المساعدة في التنسيق من خلال المكونات المتاحة للمشروع لضمان التنفيذ الفعال للرصد والتقييم.</w:t>
      </w:r>
    </w:p>
    <w:p w14:paraId="36E5F26B" w14:textId="22065DE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1</w:t>
      </w:r>
      <w:r>
        <w:rPr>
          <w:rFonts w:cs="Arial" w:hint="cs"/>
          <w:rtl/>
          <w:lang w:bidi="ar-SY"/>
        </w:rPr>
        <w:t>5</w:t>
      </w:r>
      <w:r>
        <w:rPr>
          <w:rFonts w:cs="Arial"/>
          <w:rtl/>
          <w:lang w:bidi="ar-SY"/>
        </w:rPr>
        <w:t>.. مساعدة موظفي المشروع ودعم أدوات الرصد والتقييم</w:t>
      </w:r>
    </w:p>
    <w:p w14:paraId="2E91B0EA" w14:textId="3083B9B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1</w:t>
      </w:r>
      <w:r>
        <w:rPr>
          <w:rFonts w:cs="Arial" w:hint="cs"/>
          <w:rtl/>
          <w:lang w:bidi="ar-SY"/>
        </w:rPr>
        <w:t>6</w:t>
      </w:r>
      <w:r>
        <w:rPr>
          <w:rFonts w:cs="Arial"/>
          <w:rtl/>
          <w:lang w:bidi="ar-SY"/>
        </w:rPr>
        <w:t>. أداء واجبات أخرى على النحو المطلوب.</w:t>
      </w:r>
    </w:p>
    <w:p w14:paraId="263CC3C5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.</w:t>
      </w:r>
    </w:p>
    <w:p w14:paraId="042F3057" w14:textId="77777777" w:rsidR="00350EED" w:rsidRPr="00417A1C" w:rsidRDefault="00350EED" w:rsidP="00350EED">
      <w:pPr>
        <w:tabs>
          <w:tab w:val="left" w:pos="6300"/>
        </w:tabs>
        <w:bidi/>
        <w:rPr>
          <w:b/>
          <w:bCs/>
          <w:lang w:bidi="ar-SY"/>
        </w:rPr>
      </w:pPr>
      <w:r w:rsidRPr="00417A1C">
        <w:rPr>
          <w:rFonts w:cs="Arial"/>
          <w:b/>
          <w:bCs/>
          <w:rtl/>
          <w:lang w:bidi="ar-SY"/>
        </w:rPr>
        <w:t>مخرجات قابلة للقياس ومؤشرات الأداء</w:t>
      </w:r>
    </w:p>
    <w:p w14:paraId="215E2FEE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إعداد التقارير.</w:t>
      </w:r>
    </w:p>
    <w:p w14:paraId="35618B63" w14:textId="54F6A286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مساعدة مدير </w:t>
      </w:r>
      <w:r w:rsidR="00417A1C">
        <w:rPr>
          <w:rFonts w:cs="Arial" w:hint="cs"/>
          <w:rtl/>
          <w:lang w:bidi="ar-SY"/>
        </w:rPr>
        <w:t>المراقبة والتقييم</w:t>
      </w:r>
      <w:r>
        <w:rPr>
          <w:rFonts w:cs="Arial"/>
          <w:rtl/>
          <w:lang w:bidi="ar-SY"/>
        </w:rPr>
        <w:t xml:space="preserve"> في إعداد التقارير الأخرى ذات الصلة ؛</w:t>
      </w:r>
    </w:p>
    <w:p w14:paraId="7A2D2B34" w14:textId="05F1C23B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تنظيم وإجراء التدريب على عمليات الرصد والتقييم </w:t>
      </w:r>
      <w:r w:rsidR="00417A1C">
        <w:rPr>
          <w:rFonts w:cs="Arial" w:hint="cs"/>
          <w:rtl/>
          <w:lang w:bidi="ar-SY"/>
        </w:rPr>
        <w:t>و</w:t>
      </w:r>
      <w:r>
        <w:rPr>
          <w:rFonts w:cs="Arial"/>
          <w:rtl/>
          <w:lang w:bidi="ar-SY"/>
        </w:rPr>
        <w:t>نظم المعلومات الإدارية للمشروع والموظفين</w:t>
      </w:r>
    </w:p>
    <w:p w14:paraId="635A8803" w14:textId="6BE00535" w:rsidR="00350EED" w:rsidRDefault="00350EED" w:rsidP="00417A1C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مساعدة مدير </w:t>
      </w:r>
      <w:r w:rsidR="00417A1C">
        <w:rPr>
          <w:rFonts w:cs="Arial" w:hint="cs"/>
          <w:rtl/>
          <w:lang w:bidi="ar-SY"/>
        </w:rPr>
        <w:t>المراقبة والتقييم</w:t>
      </w:r>
      <w:r>
        <w:rPr>
          <w:rFonts w:cs="Arial"/>
          <w:rtl/>
          <w:lang w:bidi="ar-SY"/>
        </w:rPr>
        <w:t xml:space="preserve"> في الإبلاغ عن النتائج والدروس المستفادة من ابتكارات المشروع</w:t>
      </w:r>
      <w:r w:rsidR="0037765D">
        <w:rPr>
          <w:rFonts w:cs="Arial" w:hint="cs"/>
          <w:rtl/>
          <w:lang w:bidi="ar-SY"/>
        </w:rPr>
        <w:t>.</w:t>
      </w:r>
    </w:p>
    <w:p w14:paraId="2320CBA2" w14:textId="631AB3AE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مساعدة مدير </w:t>
      </w:r>
      <w:r w:rsidR="00417A1C">
        <w:rPr>
          <w:rFonts w:cs="Arial" w:hint="cs"/>
          <w:rtl/>
          <w:lang w:bidi="ar-SY"/>
        </w:rPr>
        <w:t>المراقبة والتقييم</w:t>
      </w:r>
      <w:r>
        <w:rPr>
          <w:rFonts w:cs="Arial"/>
          <w:rtl/>
          <w:lang w:bidi="ar-SY"/>
        </w:rPr>
        <w:t xml:space="preserve"> في إعداد تقارير مرحلية شهرية وفصلية عن المشروع بناءً على تقارير نظم المعلومات الإدارية المتعلقة بأنشطة المشروع</w:t>
      </w:r>
      <w:r w:rsidR="0037765D">
        <w:rPr>
          <w:rFonts w:cs="Arial" w:hint="cs"/>
          <w:rtl/>
          <w:lang w:bidi="ar-SY"/>
        </w:rPr>
        <w:t>.</w:t>
      </w:r>
    </w:p>
    <w:p w14:paraId="3C30D8F3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إعداد سجل الحالة وتسجيل مخاطر المشروع.</w:t>
      </w:r>
    </w:p>
    <w:p w14:paraId="38FFA69D" w14:textId="56AFFC5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تطوير نظام الرصد والتقييم للمشروع ونظرائه من أصحاب المصلحة</w:t>
      </w:r>
      <w:r w:rsidR="0037765D">
        <w:rPr>
          <w:rFonts w:cs="Arial" w:hint="cs"/>
          <w:rtl/>
          <w:lang w:bidi="ar-SY"/>
        </w:rPr>
        <w:t>.</w:t>
      </w:r>
    </w:p>
    <w:p w14:paraId="42A7A1B0" w14:textId="386F8286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إعداد وصيانة قاعدة البيانات</w:t>
      </w:r>
      <w:r w:rsidR="0037765D">
        <w:rPr>
          <w:rFonts w:cs="Arial" w:hint="cs"/>
          <w:rtl/>
          <w:lang w:bidi="ar-SY"/>
        </w:rPr>
        <w:t>.</w:t>
      </w:r>
    </w:p>
    <w:p w14:paraId="33F2AFCF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</w:p>
    <w:p w14:paraId="004F6DFF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الكفاءات الوظيفية:</w:t>
      </w:r>
    </w:p>
    <w:p w14:paraId="023B824B" w14:textId="07355072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ينظم ويكمل بعناية مهام متعددة عن طريق تحديد الأولويات ، مع مراعاة المهام الخاصة ، الانقطاعات المتكررة ، والمواعيد النهائية ، والموارد المتاحة </w:t>
      </w:r>
    </w:p>
    <w:p w14:paraId="400222A2" w14:textId="6A85544F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cs="Arial" w:hint="cs"/>
          <w:rtl/>
          <w:lang w:bidi="ar-SY"/>
        </w:rPr>
        <w:t xml:space="preserve">وضع </w:t>
      </w:r>
      <w:r>
        <w:rPr>
          <w:rFonts w:cs="Arial"/>
          <w:rtl/>
          <w:lang w:bidi="ar-SY"/>
        </w:rPr>
        <w:t xml:space="preserve">خطط </w:t>
      </w:r>
      <w:r w:rsidR="005C35DC">
        <w:rPr>
          <w:rFonts w:cs="Arial" w:hint="cs"/>
          <w:rtl/>
          <w:lang w:bidi="ar-SY"/>
        </w:rPr>
        <w:t>الت</w:t>
      </w:r>
      <w:r>
        <w:rPr>
          <w:rFonts w:cs="Arial"/>
          <w:rtl/>
          <w:lang w:bidi="ar-SY"/>
        </w:rPr>
        <w:t>تنسق و</w:t>
      </w:r>
      <w:r w:rsidR="005C35DC">
        <w:rPr>
          <w:rFonts w:cs="Arial" w:hint="cs"/>
          <w:rtl/>
          <w:lang w:bidi="ar-SY"/>
        </w:rPr>
        <w:t>تنظيم</w:t>
      </w:r>
      <w:r>
        <w:rPr>
          <w:rFonts w:cs="Arial"/>
          <w:rtl/>
          <w:lang w:bidi="ar-SY"/>
        </w:rPr>
        <w:t xml:space="preserve"> عبء العمل مع الحفاظ على وعي تغيير الأولويات المتنافسة والمواعيد النهائية</w:t>
      </w:r>
    </w:p>
    <w:p w14:paraId="2CF76939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يحدد ويبني ويحافظ على علاقات عمل فعالة مع الموظفين والعملاء لتسهيل الدعم</w:t>
      </w:r>
    </w:p>
    <w:p w14:paraId="2A8C7518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</w:p>
    <w:p w14:paraId="6974D4D6" w14:textId="77777777" w:rsidR="00350EED" w:rsidRPr="005C35DC" w:rsidRDefault="00350EED" w:rsidP="00350EED">
      <w:pPr>
        <w:tabs>
          <w:tab w:val="left" w:pos="6300"/>
        </w:tabs>
        <w:bidi/>
        <w:rPr>
          <w:b/>
          <w:bCs/>
          <w:lang w:bidi="ar-SY"/>
        </w:rPr>
      </w:pPr>
      <w:r w:rsidRPr="005C35DC">
        <w:rPr>
          <w:rFonts w:cs="Arial"/>
          <w:b/>
          <w:bCs/>
          <w:rtl/>
          <w:lang w:bidi="ar-SY"/>
        </w:rPr>
        <w:t>إدارة المعرفة والتعلم</w:t>
      </w:r>
    </w:p>
    <w:p w14:paraId="4215FBA5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معرفة متعمقة حول الرصد والتقييم وقضايا التنمية</w:t>
      </w:r>
    </w:p>
    <w:p w14:paraId="6063C3FA" w14:textId="3DCFD7AE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معرفة ممتازة برصد وتطبيق المنهجية: فهم جيد لمنهجيات تقييم القدرات ؛ قدرة ممتازة على تحديد الفرص الهامة لبناء القدرات</w:t>
      </w:r>
      <w:r w:rsidR="0037765D">
        <w:rPr>
          <w:rFonts w:cs="Arial" w:hint="cs"/>
          <w:rtl/>
          <w:lang w:bidi="ar-SY"/>
        </w:rPr>
        <w:t>.</w:t>
      </w:r>
    </w:p>
    <w:p w14:paraId="6E624242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مهارات الاتصال الممتازة (المكتوبة والشفوية): الحساسية والاستجابة لجميع الشركاء ، وعلاقات محترمة ومفيدة مع المانحين وموظفي المشروع.</w:t>
      </w:r>
    </w:p>
    <w:p w14:paraId="7833B099" w14:textId="4932A9DF" w:rsidR="00350EED" w:rsidRDefault="00350EED" w:rsidP="00350EED">
      <w:pPr>
        <w:tabs>
          <w:tab w:val="left" w:pos="6300"/>
        </w:tabs>
        <w:bidi/>
        <w:rPr>
          <w:rFonts w:cs="Arial"/>
          <w:lang w:bidi="ar-SY"/>
        </w:rPr>
      </w:pPr>
      <w:r>
        <w:rPr>
          <w:rFonts w:cs="Arial"/>
          <w:rtl/>
          <w:lang w:bidi="ar-SY"/>
        </w:rPr>
        <w:t xml:space="preserve">• القدرة على قيادة </w:t>
      </w:r>
      <w:r w:rsidR="005C35DC">
        <w:rPr>
          <w:rFonts w:cs="Arial" w:hint="cs"/>
          <w:rtl/>
          <w:lang w:bidi="ar-SY"/>
        </w:rPr>
        <w:t xml:space="preserve"> و</w:t>
      </w:r>
      <w:r>
        <w:rPr>
          <w:rFonts w:cs="Arial"/>
          <w:rtl/>
          <w:lang w:bidi="ar-SY"/>
        </w:rPr>
        <w:t>تنفيذ أنظمة جديدة والتأثير على التغيير السلوكي للموظفين</w:t>
      </w:r>
    </w:p>
    <w:p w14:paraId="0835293F" w14:textId="671C27BE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cs="Arial" w:hint="cs"/>
          <w:rtl/>
          <w:lang w:bidi="ar-SY"/>
        </w:rPr>
        <w:t>أمتلاك</w:t>
      </w:r>
      <w:r>
        <w:rPr>
          <w:rFonts w:cs="Arial"/>
          <w:rtl/>
          <w:lang w:bidi="ar-SY"/>
        </w:rPr>
        <w:t xml:space="preserve"> مهارات الاتصال الشفوي والكتابي </w:t>
      </w:r>
      <w:r w:rsidR="005C35DC">
        <w:rPr>
          <w:rFonts w:cs="Arial" w:hint="cs"/>
          <w:rtl/>
          <w:lang w:bidi="ar-SY"/>
        </w:rPr>
        <w:t>ال</w:t>
      </w:r>
      <w:r>
        <w:rPr>
          <w:rFonts w:cs="Arial"/>
          <w:rtl/>
          <w:lang w:bidi="ar-SY"/>
        </w:rPr>
        <w:t>قوية</w:t>
      </w:r>
    </w:p>
    <w:p w14:paraId="7A7C18CB" w14:textId="2D728238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cs="Arial" w:hint="cs"/>
          <w:rtl/>
          <w:lang w:bidi="ar-SY"/>
        </w:rPr>
        <w:t>الم</w:t>
      </w:r>
      <w:r>
        <w:rPr>
          <w:rFonts w:cs="Arial"/>
          <w:rtl/>
          <w:lang w:bidi="ar-SY"/>
        </w:rPr>
        <w:t>حافظ</w:t>
      </w:r>
      <w:r w:rsidR="005C35DC">
        <w:rPr>
          <w:rFonts w:cs="Arial" w:hint="cs"/>
          <w:rtl/>
          <w:lang w:bidi="ar-SY"/>
        </w:rPr>
        <w:t>ة</w:t>
      </w:r>
      <w:r>
        <w:rPr>
          <w:rFonts w:cs="Arial"/>
          <w:rtl/>
          <w:lang w:bidi="ar-SY"/>
        </w:rPr>
        <w:t xml:space="preserve"> على الهدوء والتحكم والفكاهة حتى تحت الضغط</w:t>
      </w:r>
    </w:p>
    <w:p w14:paraId="05D02BD2" w14:textId="16637A4D" w:rsidR="00350EED" w:rsidRPr="005C35DC" w:rsidRDefault="00350EED" w:rsidP="005C35DC">
      <w:pPr>
        <w:tabs>
          <w:tab w:val="left" w:pos="6300"/>
        </w:tabs>
        <w:bidi/>
        <w:rPr>
          <w:rFonts w:cs="Arial"/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cs="Arial" w:hint="cs"/>
          <w:rtl/>
          <w:lang w:bidi="ar-SY"/>
        </w:rPr>
        <w:t>القدرة على</w:t>
      </w:r>
      <w:r>
        <w:rPr>
          <w:rFonts w:cs="Arial"/>
          <w:rtl/>
          <w:lang w:bidi="ar-SY"/>
        </w:rPr>
        <w:t xml:space="preserve"> الانفتاح على التغيير والقدرة على إدارة التعقيدات</w:t>
      </w:r>
    </w:p>
    <w:p w14:paraId="1E2DC55F" w14:textId="344E65F6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lastRenderedPageBreak/>
        <w:t xml:space="preserve">• يستجيب إيجابيا لردود الفعل الحرجة وجهات </w:t>
      </w:r>
      <w:r w:rsidR="005C35DC">
        <w:rPr>
          <w:rFonts w:cs="Arial" w:hint="cs"/>
          <w:rtl/>
          <w:lang w:bidi="ar-SY"/>
        </w:rPr>
        <w:t>ال</w:t>
      </w:r>
      <w:r>
        <w:rPr>
          <w:rFonts w:cs="Arial"/>
          <w:rtl/>
          <w:lang w:bidi="ar-SY"/>
        </w:rPr>
        <w:t xml:space="preserve">نظر </w:t>
      </w:r>
      <w:r w:rsidR="005C35DC">
        <w:rPr>
          <w:rFonts w:cs="Arial" w:hint="cs"/>
          <w:rtl/>
          <w:lang w:bidi="ar-SY"/>
        </w:rPr>
        <w:t>ال</w:t>
      </w:r>
      <w:r>
        <w:rPr>
          <w:rFonts w:cs="Arial"/>
          <w:rtl/>
          <w:lang w:bidi="ar-SY"/>
        </w:rPr>
        <w:t>مختلفة</w:t>
      </w:r>
    </w:p>
    <w:p w14:paraId="5CF99C2F" w14:textId="77777777" w:rsidR="00350EED" w:rsidRPr="005C35DC" w:rsidRDefault="00350EED" w:rsidP="00350EED">
      <w:pPr>
        <w:tabs>
          <w:tab w:val="left" w:pos="6300"/>
        </w:tabs>
        <w:bidi/>
        <w:rPr>
          <w:b/>
          <w:bCs/>
          <w:lang w:bidi="ar-SY"/>
        </w:rPr>
      </w:pPr>
    </w:p>
    <w:p w14:paraId="6EE9ACA2" w14:textId="77777777" w:rsidR="00350EED" w:rsidRPr="005C35DC" w:rsidRDefault="00350EED" w:rsidP="00350EED">
      <w:pPr>
        <w:tabs>
          <w:tab w:val="left" w:pos="6300"/>
        </w:tabs>
        <w:bidi/>
        <w:rPr>
          <w:b/>
          <w:bCs/>
          <w:lang w:bidi="ar-SY"/>
        </w:rPr>
      </w:pPr>
      <w:r w:rsidRPr="005C35DC">
        <w:rPr>
          <w:rFonts w:cs="Arial"/>
          <w:b/>
          <w:bCs/>
          <w:rtl/>
          <w:lang w:bidi="ar-SY"/>
        </w:rPr>
        <w:t>المهارات المطلوبة والخبرة</w:t>
      </w:r>
    </w:p>
    <w:p w14:paraId="1590C2D5" w14:textId="77777777" w:rsidR="00350EED" w:rsidRPr="005C35DC" w:rsidRDefault="00350EED" w:rsidP="00350EED">
      <w:pPr>
        <w:tabs>
          <w:tab w:val="left" w:pos="6300"/>
        </w:tabs>
        <w:bidi/>
        <w:rPr>
          <w:b/>
          <w:bCs/>
          <w:lang w:bidi="ar-SY"/>
        </w:rPr>
      </w:pPr>
      <w:r w:rsidRPr="005C35DC">
        <w:rPr>
          <w:rFonts w:cs="Arial"/>
          <w:b/>
          <w:bCs/>
          <w:rtl/>
          <w:lang w:bidi="ar-SY"/>
        </w:rPr>
        <w:t>التعليم:</w:t>
      </w:r>
    </w:p>
    <w:p w14:paraId="271DCB32" w14:textId="3EAA4E5B" w:rsidR="00350EED" w:rsidRDefault="00350EED" w:rsidP="005C35DC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يفضل الحصول على شهادة جامعية في إدارة الأعمال أو الاقتصاد أو المجال ذي الصلة.</w:t>
      </w:r>
    </w:p>
    <w:p w14:paraId="3D090A6A" w14:textId="79988B6C" w:rsidR="00350EED" w:rsidRPr="005C35DC" w:rsidRDefault="005C35DC" w:rsidP="00350EED">
      <w:pPr>
        <w:tabs>
          <w:tab w:val="left" w:pos="6300"/>
        </w:tabs>
        <w:bidi/>
        <w:rPr>
          <w:b/>
          <w:bCs/>
          <w:lang w:bidi="ar-SY"/>
        </w:rPr>
      </w:pPr>
      <w:r>
        <w:rPr>
          <w:rFonts w:cs="Arial" w:hint="cs"/>
          <w:b/>
          <w:bCs/>
          <w:rtl/>
          <w:lang w:bidi="ar-SY"/>
        </w:rPr>
        <w:t>ال</w:t>
      </w:r>
      <w:r w:rsidR="00350EED" w:rsidRPr="005C35DC">
        <w:rPr>
          <w:rFonts w:cs="Arial"/>
          <w:b/>
          <w:bCs/>
          <w:rtl/>
          <w:lang w:bidi="ar-SY"/>
        </w:rPr>
        <w:t>تجربة</w:t>
      </w:r>
      <w:r>
        <w:rPr>
          <w:rFonts w:cs="Arial" w:hint="cs"/>
          <w:b/>
          <w:bCs/>
          <w:rtl/>
          <w:lang w:bidi="ar-SY"/>
        </w:rPr>
        <w:t xml:space="preserve"> العملية </w:t>
      </w:r>
      <w:r w:rsidR="00350EED" w:rsidRPr="005C35DC">
        <w:rPr>
          <w:rFonts w:cs="Arial"/>
          <w:b/>
          <w:bCs/>
          <w:rtl/>
          <w:lang w:bidi="ar-SY"/>
        </w:rPr>
        <w:t>:</w:t>
      </w:r>
    </w:p>
    <w:p w14:paraId="1EE168C4" w14:textId="470C1D3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ما لا يقل عن 5 سنوات من الخبرة في تصميم وتنفيذ الرصد والتقييم في مشاريع التنمية التي تنفذها المنظمات غير الحكومية الوطنية / الدولية / الأمم المتحدة</w:t>
      </w:r>
      <w:r w:rsidR="0037765D">
        <w:rPr>
          <w:rFonts w:cs="Arial" w:hint="cs"/>
          <w:rtl/>
          <w:lang w:bidi="ar-SY"/>
        </w:rPr>
        <w:t xml:space="preserve"> او ما يعادلهم.</w:t>
      </w:r>
    </w:p>
    <w:p w14:paraId="487CDC07" w14:textId="59D03C31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hint="cs"/>
          <w:rtl/>
          <w:lang w:bidi="ar-SY"/>
        </w:rPr>
        <w:t>خبرة</w:t>
      </w:r>
      <w:r>
        <w:rPr>
          <w:rFonts w:cs="Arial"/>
          <w:rtl/>
          <w:lang w:bidi="ar-SY"/>
        </w:rPr>
        <w:t xml:space="preserve"> في تصميم أدوات واستراتيجيات لجمع البيانات وتحليل وإنتاج التقارير.</w:t>
      </w:r>
    </w:p>
    <w:p w14:paraId="7911D48D" w14:textId="28A7B734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 xml:space="preserve">• </w:t>
      </w:r>
      <w:r w:rsidR="005C35DC">
        <w:rPr>
          <w:rFonts w:cs="Arial" w:hint="cs"/>
          <w:rtl/>
          <w:lang w:bidi="ar-SY"/>
        </w:rPr>
        <w:t>إثبات</w:t>
      </w:r>
      <w:r>
        <w:rPr>
          <w:rFonts w:cs="Arial"/>
          <w:rtl/>
          <w:lang w:bidi="ar-SY"/>
        </w:rPr>
        <w:t xml:space="preserve"> مهارات تكنولوجيا المعلومات والاتصالات ، وخاصة في تطوير برامج نظم المعلومات الإدارية باستخدام برنامج قاعدة البيانات.</w:t>
      </w:r>
    </w:p>
    <w:p w14:paraId="3C142786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خبرة في تحليل البيانات باستخدام البرامج الإحصائية.</w:t>
      </w:r>
    </w:p>
    <w:p w14:paraId="6C3D14B9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• تدريب قوي ومهارات التيسير.</w:t>
      </w:r>
    </w:p>
    <w:p w14:paraId="7E50DD43" w14:textId="77777777" w:rsidR="00350EED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متطلبات اللغة:</w:t>
      </w:r>
    </w:p>
    <w:p w14:paraId="1C41C77E" w14:textId="7F454E72" w:rsidR="00350EED" w:rsidRPr="008E759F" w:rsidRDefault="00350EED" w:rsidP="00350EED">
      <w:pPr>
        <w:tabs>
          <w:tab w:val="left" w:pos="6300"/>
        </w:tabs>
        <w:bidi/>
        <w:rPr>
          <w:lang w:bidi="ar-SY"/>
        </w:rPr>
      </w:pPr>
      <w:r>
        <w:rPr>
          <w:rFonts w:cs="Arial"/>
          <w:rtl/>
          <w:lang w:bidi="ar-SY"/>
        </w:rPr>
        <w:t>الطلاقة في اللغة الإنجليزية تحدثا وكتابة.</w:t>
      </w:r>
    </w:p>
    <w:sectPr w:rsidR="00350EED" w:rsidRPr="008E7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FF8A9" w14:textId="77777777" w:rsidR="005479C2" w:rsidRDefault="005479C2" w:rsidP="005E524D">
      <w:pPr>
        <w:spacing w:after="0" w:line="240" w:lineRule="auto"/>
      </w:pPr>
      <w:r>
        <w:separator/>
      </w:r>
    </w:p>
  </w:endnote>
  <w:endnote w:type="continuationSeparator" w:id="0">
    <w:p w14:paraId="18F95FE6" w14:textId="77777777" w:rsidR="005479C2" w:rsidRDefault="005479C2" w:rsidP="005E5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D0CF4" w14:textId="77777777" w:rsidR="005479C2" w:rsidRDefault="005479C2" w:rsidP="005E524D">
      <w:pPr>
        <w:spacing w:after="0" w:line="240" w:lineRule="auto"/>
      </w:pPr>
      <w:r>
        <w:separator/>
      </w:r>
    </w:p>
  </w:footnote>
  <w:footnote w:type="continuationSeparator" w:id="0">
    <w:p w14:paraId="0C149D5D" w14:textId="77777777" w:rsidR="005479C2" w:rsidRDefault="005479C2" w:rsidP="005E52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621BFD"/>
    <w:multiLevelType w:val="hybridMultilevel"/>
    <w:tmpl w:val="D348E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sTAwNzGxNDe1MDNS0lEKTi0uzszPAykwrAUAXfB2DSwAAAA="/>
  </w:docVars>
  <w:rsids>
    <w:rsidRoot w:val="00D30FE7"/>
    <w:rsid w:val="000142CE"/>
    <w:rsid w:val="000445B8"/>
    <w:rsid w:val="00073A95"/>
    <w:rsid w:val="001E0BD5"/>
    <w:rsid w:val="001E2A75"/>
    <w:rsid w:val="00252F7C"/>
    <w:rsid w:val="002727C1"/>
    <w:rsid w:val="00302955"/>
    <w:rsid w:val="00304CAC"/>
    <w:rsid w:val="00350EED"/>
    <w:rsid w:val="0037765D"/>
    <w:rsid w:val="00417A1C"/>
    <w:rsid w:val="00471283"/>
    <w:rsid w:val="00492B8D"/>
    <w:rsid w:val="004A41F6"/>
    <w:rsid w:val="005479C2"/>
    <w:rsid w:val="005604BE"/>
    <w:rsid w:val="005A3124"/>
    <w:rsid w:val="005A49F8"/>
    <w:rsid w:val="005C35DC"/>
    <w:rsid w:val="005E524D"/>
    <w:rsid w:val="006400B2"/>
    <w:rsid w:val="00681EDE"/>
    <w:rsid w:val="006A6BF0"/>
    <w:rsid w:val="008E759F"/>
    <w:rsid w:val="008F5934"/>
    <w:rsid w:val="009C2266"/>
    <w:rsid w:val="009C3771"/>
    <w:rsid w:val="00A36AA4"/>
    <w:rsid w:val="00A932B0"/>
    <w:rsid w:val="00AC548F"/>
    <w:rsid w:val="00BF3D03"/>
    <w:rsid w:val="00CD119E"/>
    <w:rsid w:val="00CD1F9D"/>
    <w:rsid w:val="00D30FE7"/>
    <w:rsid w:val="00E96AF2"/>
    <w:rsid w:val="00EF580E"/>
    <w:rsid w:val="00F6320E"/>
    <w:rsid w:val="00FD1671"/>
    <w:rsid w:val="00FE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D9E63"/>
  <w15:chartTrackingRefBased/>
  <w15:docId w15:val="{240670D6-821E-415F-A070-E0604EF83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24D"/>
  </w:style>
  <w:style w:type="paragraph" w:styleId="Footer">
    <w:name w:val="footer"/>
    <w:basedOn w:val="Normal"/>
    <w:link w:val="FooterChar"/>
    <w:uiPriority w:val="99"/>
    <w:unhideWhenUsed/>
    <w:rsid w:val="005E5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24D"/>
  </w:style>
  <w:style w:type="paragraph" w:styleId="ListParagraph">
    <w:name w:val="List Paragraph"/>
    <w:basedOn w:val="Normal"/>
    <w:uiPriority w:val="34"/>
    <w:qFormat/>
    <w:rsid w:val="001E0B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14</Words>
  <Characters>8061</Characters>
  <Application>Microsoft Office Word</Application>
  <DocSecurity>0</DocSecurity>
  <Lines>67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lHoranNgo</dc:creator>
  <cp:keywords/>
  <dc:description/>
  <cp:lastModifiedBy>Lubna Helli</cp:lastModifiedBy>
  <cp:revision>2</cp:revision>
  <dcterms:created xsi:type="dcterms:W3CDTF">2020-02-09T09:39:00Z</dcterms:created>
  <dcterms:modified xsi:type="dcterms:W3CDTF">2020-02-09T09:39:00Z</dcterms:modified>
</cp:coreProperties>
</file>